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B7AA82" w14:textId="2972EFFF" w:rsidR="001809A0" w:rsidRPr="00CE236D" w:rsidRDefault="00372969" w:rsidP="00CE236D">
      <w:pPr>
        <w:jc w:val="center"/>
        <w:rPr>
          <w:rFonts w:asciiTheme="majorHAnsi" w:hAnsiTheme="majorHAnsi" w:cstheme="majorHAnsi"/>
        </w:rPr>
      </w:pPr>
      <w:r w:rsidRPr="00CE236D">
        <w:rPr>
          <w:rFonts w:asciiTheme="majorHAnsi" w:hAnsiTheme="majorHAnsi" w:cstheme="majorHAnsi"/>
        </w:rPr>
        <w:t>Azure Functions Fundamentals</w:t>
      </w:r>
    </w:p>
    <w:p w14:paraId="396DDC95" w14:textId="7E468E00" w:rsidR="00CE236D" w:rsidRPr="00CE236D" w:rsidRDefault="00CE236D" w:rsidP="00CE236D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hyperlink r:id="rId5" w:history="1">
        <w:proofErr w:type="spellStart"/>
        <w:r w:rsidRPr="00CE236D">
          <w:rPr>
            <w:rStyle w:val="Hyperlink"/>
            <w:rFonts w:asciiTheme="majorHAnsi" w:hAnsiTheme="majorHAnsi" w:cstheme="majorHAnsi"/>
          </w:rPr>
          <w:t>Quickstart</w:t>
        </w:r>
        <w:proofErr w:type="spellEnd"/>
        <w:r w:rsidRPr="00CE236D">
          <w:rPr>
            <w:rStyle w:val="Hyperlink"/>
            <w:rFonts w:asciiTheme="majorHAnsi" w:hAnsiTheme="majorHAnsi" w:cstheme="majorHAnsi"/>
          </w:rPr>
          <w:t>: Create your first C# function in Azure using Visual Studio | Microsoft Docs</w:t>
        </w:r>
      </w:hyperlink>
    </w:p>
    <w:p w14:paraId="73C2899D" w14:textId="13CA7A55" w:rsidR="00CE236D" w:rsidRPr="00CE236D" w:rsidRDefault="00CE236D" w:rsidP="00CE236D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hyperlink r:id="rId6" w:anchor="core-tools-versions" w:history="1">
        <w:r w:rsidRPr="00CE236D">
          <w:rPr>
            <w:rStyle w:val="Hyperlink"/>
            <w:rFonts w:asciiTheme="majorHAnsi" w:hAnsiTheme="majorHAnsi" w:cstheme="majorHAnsi"/>
          </w:rPr>
          <w:t>Work with Azure Functions Core Tools | Microsoft Docs</w:t>
        </w:r>
      </w:hyperlink>
    </w:p>
    <w:p w14:paraId="59C3C9EC" w14:textId="0D57F058" w:rsidR="00CE236D" w:rsidRPr="00CE236D" w:rsidRDefault="00CE236D" w:rsidP="00CE236D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</w:p>
    <w:sectPr w:rsidR="00CE236D" w:rsidRPr="00CE23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2A7402"/>
    <w:multiLevelType w:val="hybridMultilevel"/>
    <w:tmpl w:val="9AA07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zU1MbSwNLc0MTFR0lEKTi0uzszPAykwrgUAxIhhniwAAAA="/>
  </w:docVars>
  <w:rsids>
    <w:rsidRoot w:val="00F02AAA"/>
    <w:rsid w:val="001809A0"/>
    <w:rsid w:val="00372969"/>
    <w:rsid w:val="0037620D"/>
    <w:rsid w:val="00C261E9"/>
    <w:rsid w:val="00CE236D"/>
    <w:rsid w:val="00EF450C"/>
    <w:rsid w:val="00F0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8091F"/>
  <w15:chartTrackingRefBased/>
  <w15:docId w15:val="{831F6AFE-DBEC-4547-92E6-C9C2E2ED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36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E23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microsoft.com/en-us/azure/azure-functions/functions-run-local?tabs=windows%2Ccsharp%2Cportal%2Cbash%2Ckeda" TargetMode="External"/><Relationship Id="rId5" Type="http://schemas.openxmlformats.org/officeDocument/2006/relationships/hyperlink" Target="https://docs.microsoft.com/en-us/azure/azure-functions/functions-create-your-first-function-visual-studio?tabs=in-proces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6</cp:revision>
  <dcterms:created xsi:type="dcterms:W3CDTF">2021-09-09T12:52:00Z</dcterms:created>
  <dcterms:modified xsi:type="dcterms:W3CDTF">2021-09-15T12:18:00Z</dcterms:modified>
</cp:coreProperties>
</file>